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A170C" w14:textId="28AE2D89" w:rsidR="002304B6" w:rsidRPr="003E7349" w:rsidRDefault="00004F5A" w:rsidP="003E7349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  <w:lang w:val="en-GB"/>
        </w:rPr>
      </w:pPr>
      <w:sdt>
        <w:sdtPr>
          <w:rPr>
            <w:rFonts w:asciiTheme="minorHAnsi" w:hAnsiTheme="minorHAnsi" w:cstheme="minorHAnsi"/>
            <w:b/>
            <w:bCs/>
            <w:sz w:val="24"/>
            <w:szCs w:val="24"/>
          </w:rPr>
          <w:alias w:val="Title"/>
          <w:tag w:val=""/>
          <w:id w:val="1314065571"/>
          <w:placeholder>
            <w:docPart w:val="D97BDEC1CE234706BAEA05309E9B959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304B6" w:rsidRPr="003E7349">
            <w:rPr>
              <w:rFonts w:asciiTheme="minorHAnsi" w:hAnsiTheme="minorHAnsi" w:cstheme="minorHAnsi"/>
              <w:b/>
              <w:bCs/>
              <w:sz w:val="24"/>
              <w:szCs w:val="24"/>
            </w:rPr>
            <w:t>Title of the Paper</w:t>
          </w:r>
        </w:sdtContent>
      </w:sdt>
      <w:bookmarkStart w:id="0" w:name="_Hlk46098839"/>
      <w:bookmarkEnd w:id="0"/>
    </w:p>
    <w:p w14:paraId="5F22F668" w14:textId="77777777" w:rsidR="002304B6" w:rsidRPr="00B1365D" w:rsidRDefault="002304B6" w:rsidP="002304B6">
      <w:pPr>
        <w:rPr>
          <w:rFonts w:asciiTheme="minorHAnsi" w:hAnsiTheme="minorHAnsi" w:cstheme="minorHAnsi"/>
          <w:sz w:val="24"/>
          <w:szCs w:val="24"/>
        </w:rPr>
      </w:pPr>
    </w:p>
    <w:p w14:paraId="5B53E5D2" w14:textId="77777777" w:rsidR="002304B6" w:rsidRPr="00B1365D" w:rsidRDefault="002304B6" w:rsidP="002304B6">
      <w:pPr>
        <w:rPr>
          <w:rFonts w:asciiTheme="minorHAnsi" w:hAnsiTheme="minorHAnsi" w:cstheme="minorHAnsi"/>
          <w:sz w:val="24"/>
          <w:szCs w:val="24"/>
        </w:rPr>
      </w:pPr>
    </w:p>
    <w:p w14:paraId="3CA494A9" w14:textId="3D0F47C8" w:rsidR="002304B6" w:rsidRPr="00B1365D" w:rsidRDefault="000E130F" w:rsidP="002304B6">
      <w:pPr>
        <w:rPr>
          <w:rFonts w:asciiTheme="minorHAnsi" w:hAnsiTheme="minorHAnsi" w:cstheme="minorHAnsi"/>
          <w:sz w:val="24"/>
          <w:szCs w:val="24"/>
          <w:vertAlign w:val="superscript"/>
        </w:rPr>
      </w:pPr>
      <w:bookmarkStart w:id="1" w:name="_Hlk158202928"/>
      <w:r>
        <w:rPr>
          <w:rFonts w:asciiTheme="minorHAnsi" w:hAnsiTheme="minorHAnsi" w:cstheme="minorHAnsi"/>
          <w:sz w:val="24"/>
          <w:szCs w:val="24"/>
        </w:rPr>
        <w:t>First Name Last Name</w:t>
      </w:r>
      <w:bookmarkEnd w:id="1"/>
      <w:r w:rsidRPr="000E130F">
        <w:rPr>
          <w:rFonts w:asciiTheme="minorHAnsi" w:hAnsiTheme="minorHAnsi" w:cstheme="minorHAnsi"/>
          <w:sz w:val="24"/>
          <w:szCs w:val="24"/>
          <w:vertAlign w:val="superscript"/>
        </w:rPr>
        <w:t>1</w:t>
      </w:r>
      <w:r>
        <w:rPr>
          <w:rFonts w:asciiTheme="minorHAnsi" w:hAnsiTheme="minorHAnsi" w:cstheme="minorHAnsi"/>
          <w:sz w:val="24"/>
          <w:szCs w:val="24"/>
        </w:rPr>
        <w:t>, First</w:t>
      </w:r>
      <w:r w:rsidRPr="000E130F">
        <w:rPr>
          <w:rFonts w:asciiTheme="minorHAnsi" w:hAnsiTheme="minorHAnsi" w:cstheme="minorHAnsi"/>
          <w:sz w:val="24"/>
          <w:szCs w:val="24"/>
        </w:rPr>
        <w:t xml:space="preserve"> Name Last Name</w:t>
      </w:r>
      <w:r w:rsidRPr="000E130F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="00004F5A">
        <w:rPr>
          <w:rFonts w:asciiTheme="minorHAnsi" w:hAnsiTheme="minorHAnsi" w:cstheme="minorHAnsi"/>
          <w:sz w:val="24"/>
          <w:szCs w:val="24"/>
        </w:rPr>
        <w:t xml:space="preserve">, </w:t>
      </w:r>
      <w:proofErr w:type="gramStart"/>
      <w:r w:rsidR="00004F5A">
        <w:rPr>
          <w:rFonts w:asciiTheme="minorHAnsi" w:hAnsiTheme="minorHAnsi" w:cstheme="minorHAnsi"/>
          <w:sz w:val="24"/>
          <w:szCs w:val="24"/>
        </w:rPr>
        <w:t>…..</w:t>
      </w:r>
      <w:proofErr w:type="gramEnd"/>
      <w:r w:rsidRPr="000E130F">
        <w:rPr>
          <w:rFonts w:asciiTheme="minorHAnsi" w:hAnsiTheme="minorHAnsi" w:cstheme="minorHAnsi"/>
          <w:sz w:val="24"/>
          <w:szCs w:val="24"/>
          <w:vertAlign w:val="superscript"/>
        </w:rPr>
        <w:t xml:space="preserve"> </w:t>
      </w:r>
    </w:p>
    <w:p w14:paraId="0D88DBDE" w14:textId="77777777" w:rsidR="00CB7333" w:rsidRPr="00EF7C68" w:rsidRDefault="00CB7333" w:rsidP="00CB7333">
      <w:pPr>
        <w:rPr>
          <w:rFonts w:asciiTheme="minorHAnsi" w:eastAsia="Times New Roman" w:hAnsiTheme="minorHAnsi" w:cstheme="minorHAnsi"/>
          <w:bCs/>
          <w:sz w:val="24"/>
          <w:szCs w:val="24"/>
        </w:rPr>
      </w:pPr>
      <w:r w:rsidRPr="00833120">
        <w:rPr>
          <w:rStyle w:val="Hyperlink"/>
          <w:rFonts w:asciiTheme="minorHAnsi" w:eastAsia="Times New Roman" w:hAnsiTheme="minorHAnsi" w:cstheme="minorHAnsi"/>
          <w:bCs/>
          <w:color w:val="auto"/>
          <w:sz w:val="24"/>
          <w:szCs w:val="24"/>
          <w:u w:val="none"/>
        </w:rPr>
        <w:t xml:space="preserve">(Mark the corresponding author </w:t>
      </w:r>
      <w:r w:rsidRPr="00EF7C68">
        <w:rPr>
          <w:rStyle w:val="Hyperlink"/>
          <w:rFonts w:asciiTheme="minorHAnsi" w:eastAsia="Times New Roman" w:hAnsiTheme="minorHAnsi" w:cstheme="minorHAnsi"/>
          <w:bCs/>
          <w:color w:val="auto"/>
          <w:sz w:val="24"/>
          <w:szCs w:val="24"/>
          <w:u w:val="none"/>
        </w:rPr>
        <w:t>with an asterisk (*))</w:t>
      </w:r>
      <w:bookmarkStart w:id="2" w:name="_GoBack"/>
      <w:bookmarkEnd w:id="2"/>
    </w:p>
    <w:p w14:paraId="10E7FC67" w14:textId="77777777" w:rsidR="002304B6" w:rsidRPr="00B1365D" w:rsidRDefault="002304B6" w:rsidP="002304B6">
      <w:pPr>
        <w:rPr>
          <w:rFonts w:asciiTheme="minorHAnsi" w:hAnsiTheme="minorHAnsi" w:cstheme="minorHAnsi"/>
          <w:i/>
          <w:iCs/>
          <w:sz w:val="24"/>
          <w:szCs w:val="24"/>
        </w:rPr>
      </w:pPr>
    </w:p>
    <w:p w14:paraId="2ECAA933" w14:textId="77777777" w:rsidR="002304B6" w:rsidRPr="00B1365D" w:rsidRDefault="002304B6" w:rsidP="002304B6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B1365D">
        <w:rPr>
          <w:rFonts w:asciiTheme="minorHAnsi" w:hAnsiTheme="minorHAnsi" w:cstheme="minorHAnsi"/>
          <w:i/>
          <w:iCs/>
          <w:sz w:val="22"/>
          <w:szCs w:val="22"/>
          <w:vertAlign w:val="superscript"/>
        </w:rPr>
        <w:t>1</w:t>
      </w:r>
      <w:r w:rsidRPr="00B1365D">
        <w:rPr>
          <w:rFonts w:asciiTheme="minorHAnsi" w:hAnsiTheme="minorHAnsi" w:cstheme="minorHAnsi"/>
          <w:i/>
          <w:iCs/>
          <w:sz w:val="22"/>
          <w:szCs w:val="22"/>
        </w:rPr>
        <w:t>Affliation of first author,</w:t>
      </w:r>
    </w:p>
    <w:p w14:paraId="2FC9E2B1" w14:textId="77777777" w:rsidR="002304B6" w:rsidRPr="00B1365D" w:rsidRDefault="002304B6" w:rsidP="002304B6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B1365D">
        <w:rPr>
          <w:rFonts w:asciiTheme="minorHAnsi" w:hAnsiTheme="minorHAnsi" w:cstheme="minorHAnsi"/>
          <w:i/>
          <w:iCs/>
          <w:sz w:val="22"/>
          <w:szCs w:val="22"/>
        </w:rPr>
        <w:t>Email address</w:t>
      </w:r>
    </w:p>
    <w:p w14:paraId="6F0A7FFB" w14:textId="77777777" w:rsidR="002304B6" w:rsidRPr="00B1365D" w:rsidRDefault="002304B6" w:rsidP="002304B6">
      <w:pPr>
        <w:rPr>
          <w:rFonts w:asciiTheme="minorHAnsi" w:hAnsiTheme="minorHAnsi" w:cstheme="minorHAnsi"/>
          <w:i/>
          <w:iCs/>
          <w:sz w:val="24"/>
          <w:szCs w:val="24"/>
        </w:rPr>
      </w:pPr>
    </w:p>
    <w:p w14:paraId="00DCBEAB" w14:textId="77777777" w:rsidR="002304B6" w:rsidRPr="00B1365D" w:rsidRDefault="002304B6" w:rsidP="002304B6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B1365D">
        <w:rPr>
          <w:rFonts w:asciiTheme="minorHAnsi" w:hAnsiTheme="minorHAnsi" w:cstheme="minorHAnsi"/>
          <w:i/>
          <w:iCs/>
          <w:sz w:val="22"/>
          <w:szCs w:val="22"/>
          <w:vertAlign w:val="superscript"/>
        </w:rPr>
        <w:t>2</w:t>
      </w:r>
      <w:r w:rsidRPr="00B1365D">
        <w:rPr>
          <w:rFonts w:asciiTheme="minorHAnsi" w:hAnsiTheme="minorHAnsi" w:cstheme="minorHAnsi"/>
          <w:i/>
          <w:iCs/>
          <w:sz w:val="22"/>
          <w:szCs w:val="22"/>
        </w:rPr>
        <w:t>Affliation of second author</w:t>
      </w:r>
    </w:p>
    <w:p w14:paraId="2F8B4A9D" w14:textId="77777777" w:rsidR="002304B6" w:rsidRDefault="002304B6" w:rsidP="002304B6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B1365D">
        <w:rPr>
          <w:rFonts w:asciiTheme="minorHAnsi" w:hAnsiTheme="minorHAnsi" w:cstheme="minorHAnsi"/>
          <w:i/>
          <w:iCs/>
          <w:sz w:val="22"/>
          <w:szCs w:val="22"/>
        </w:rPr>
        <w:t>Email address</w:t>
      </w:r>
    </w:p>
    <w:p w14:paraId="6867A46B" w14:textId="3224DD1D" w:rsidR="005B3941" w:rsidRPr="000E130F" w:rsidRDefault="005B3941" w:rsidP="000E130F">
      <w:pPr>
        <w:rPr>
          <w:rFonts w:asciiTheme="minorHAnsi" w:hAnsiTheme="minorHAnsi" w:cstheme="minorHAnsi"/>
          <w:sz w:val="22"/>
          <w:szCs w:val="22"/>
        </w:rPr>
      </w:pPr>
    </w:p>
    <w:p w14:paraId="0DBA2E20" w14:textId="77777777" w:rsidR="002304B6" w:rsidRPr="00B1365D" w:rsidRDefault="002304B6" w:rsidP="002304B6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3A882C5F" w14:textId="5B5B21DA" w:rsidR="002304B6" w:rsidRDefault="002304B6" w:rsidP="002304B6">
      <w:pPr>
        <w:rPr>
          <w:rStyle w:val="Hyperlink"/>
          <w:rFonts w:asciiTheme="minorHAnsi" w:eastAsia="Times New Roman" w:hAnsiTheme="minorHAnsi" w:cstheme="minorHAnsi"/>
          <w:bCs/>
          <w:color w:val="auto"/>
        </w:rPr>
      </w:pPr>
      <w:r w:rsidRPr="00B1365D">
        <w:rPr>
          <w:rFonts w:asciiTheme="minorHAnsi" w:eastAsia="Times New Roman" w:hAnsiTheme="minorHAnsi" w:cstheme="minorHAnsi"/>
          <w:sz w:val="22"/>
          <w:szCs w:val="22"/>
        </w:rPr>
        <w:t xml:space="preserve">Email address of the corresponding author </w:t>
      </w:r>
      <w:r w:rsidRPr="003E7349">
        <w:rPr>
          <w:rFonts w:asciiTheme="minorHAnsi" w:eastAsia="Times New Roman" w:hAnsiTheme="minorHAnsi" w:cstheme="minorHAnsi"/>
          <w:sz w:val="22"/>
          <w:szCs w:val="22"/>
        </w:rPr>
        <w:t>-</w:t>
      </w:r>
      <w:r w:rsidRPr="00CB733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hyperlink r:id="rId5" w:history="1">
        <w:r w:rsidR="00B1365D" w:rsidRPr="00CB7333">
          <w:rPr>
            <w:rStyle w:val="Hyperlink"/>
            <w:rFonts w:asciiTheme="minorHAnsi" w:eastAsia="Times New Roman" w:hAnsiTheme="minorHAnsi" w:cstheme="minorHAnsi"/>
            <w:b/>
            <w:color w:val="auto"/>
            <w:sz w:val="22"/>
            <w:szCs w:val="22"/>
            <w:u w:val="none"/>
            <w:vertAlign w:val="superscript"/>
          </w:rPr>
          <w:t>*</w:t>
        </w:r>
      </w:hyperlink>
      <w:r w:rsidR="003E7349" w:rsidRPr="003E7349">
        <w:rPr>
          <w:rStyle w:val="Hyperlink"/>
          <w:rFonts w:asciiTheme="minorHAnsi" w:eastAsia="Times New Roman" w:hAnsiTheme="minorHAnsi" w:cstheme="minorHAnsi"/>
          <w:bCs/>
          <w:color w:val="auto"/>
        </w:rPr>
        <w:t xml:space="preserve"> XXXXX.edu.lk</w:t>
      </w:r>
    </w:p>
    <w:p w14:paraId="043E5C95" w14:textId="0E78401D" w:rsidR="000E130F" w:rsidRPr="000E130F" w:rsidRDefault="000E130F" w:rsidP="002304B6">
      <w:pPr>
        <w:rPr>
          <w:rFonts w:asciiTheme="minorHAnsi" w:eastAsia="Times New Roman" w:hAnsiTheme="minorHAnsi" w:cstheme="minorHAnsi"/>
          <w:bCs/>
        </w:rPr>
      </w:pPr>
    </w:p>
    <w:p w14:paraId="59AA3B8B" w14:textId="6590116A" w:rsidR="00B1365D" w:rsidRPr="000E130F" w:rsidRDefault="00B1365D" w:rsidP="002304B6">
      <w:pPr>
        <w:rPr>
          <w:rFonts w:asciiTheme="minorHAnsi" w:eastAsia="Times New Roman" w:hAnsiTheme="minorHAnsi" w:cstheme="minorHAnsi"/>
          <w:bCs/>
        </w:rPr>
      </w:pPr>
    </w:p>
    <w:p w14:paraId="62F90B83" w14:textId="073B9209" w:rsidR="00B1365D" w:rsidRPr="00B1365D" w:rsidRDefault="00B1365D" w:rsidP="002304B6">
      <w:pPr>
        <w:rPr>
          <w:rFonts w:asciiTheme="minorHAnsi" w:eastAsia="Times New Roman" w:hAnsiTheme="minorHAnsi" w:cstheme="minorHAnsi"/>
          <w:bCs/>
        </w:rPr>
      </w:pPr>
    </w:p>
    <w:p w14:paraId="135E16E6" w14:textId="0560162C" w:rsidR="00B1365D" w:rsidRDefault="00B1365D" w:rsidP="002304B6">
      <w:pPr>
        <w:rPr>
          <w:rFonts w:asciiTheme="minorHAnsi" w:eastAsia="Times New Roman" w:hAnsiTheme="minorHAnsi" w:cstheme="minorHAnsi"/>
          <w:bCs/>
        </w:rPr>
      </w:pPr>
    </w:p>
    <w:p w14:paraId="523F49D5" w14:textId="610064E4" w:rsidR="003E7349" w:rsidRDefault="003E7349" w:rsidP="002304B6">
      <w:pPr>
        <w:rPr>
          <w:rFonts w:asciiTheme="minorHAnsi" w:eastAsia="Times New Roman" w:hAnsiTheme="minorHAnsi" w:cstheme="minorHAnsi"/>
          <w:bCs/>
        </w:rPr>
      </w:pPr>
    </w:p>
    <w:p w14:paraId="672B69F9" w14:textId="77777777" w:rsidR="003E7349" w:rsidRPr="00B1365D" w:rsidRDefault="003E7349" w:rsidP="002304B6">
      <w:pPr>
        <w:rPr>
          <w:rFonts w:asciiTheme="minorHAnsi" w:eastAsia="Times New Roman" w:hAnsiTheme="minorHAnsi" w:cstheme="minorHAnsi"/>
          <w:bCs/>
        </w:rPr>
      </w:pPr>
    </w:p>
    <w:p w14:paraId="3CA2E98B" w14:textId="4C8B5943" w:rsidR="00B1365D" w:rsidRPr="003E7349" w:rsidRDefault="00B1365D" w:rsidP="003E7349">
      <w:pPr>
        <w:jc w:val="center"/>
        <w:rPr>
          <w:rFonts w:asciiTheme="minorHAnsi" w:eastAsia="Times New Roman" w:hAnsiTheme="minorHAnsi" w:cstheme="minorHAnsi"/>
          <w:b/>
          <w:sz w:val="24"/>
          <w:szCs w:val="24"/>
          <w:u w:val="single"/>
        </w:rPr>
      </w:pPr>
      <w:r w:rsidRPr="003E7349">
        <w:rPr>
          <w:rFonts w:asciiTheme="minorHAnsi" w:eastAsia="Times New Roman" w:hAnsiTheme="minorHAnsi" w:cstheme="minorHAnsi"/>
          <w:b/>
          <w:sz w:val="24"/>
          <w:szCs w:val="24"/>
          <w:u w:val="single"/>
        </w:rPr>
        <w:t xml:space="preserve">Contact details </w:t>
      </w:r>
      <w:r w:rsidR="00860115">
        <w:rPr>
          <w:rFonts w:asciiTheme="minorHAnsi" w:eastAsia="Times New Roman" w:hAnsiTheme="minorHAnsi" w:cstheme="minorHAnsi"/>
          <w:b/>
          <w:sz w:val="24"/>
          <w:szCs w:val="24"/>
          <w:u w:val="single"/>
        </w:rPr>
        <w:t>of the corresponding author</w:t>
      </w:r>
    </w:p>
    <w:p w14:paraId="600B6A16" w14:textId="30F1C953" w:rsidR="00B1365D" w:rsidRPr="00B1365D" w:rsidRDefault="00B1365D" w:rsidP="002304B6">
      <w:pPr>
        <w:rPr>
          <w:rFonts w:asciiTheme="minorHAnsi" w:eastAsia="Times New Roman" w:hAnsiTheme="minorHAnsi" w:cstheme="minorHAnsi"/>
          <w:bCs/>
        </w:rPr>
      </w:pPr>
    </w:p>
    <w:p w14:paraId="3968CFBF" w14:textId="77777777" w:rsidR="003E7349" w:rsidRPr="003E7349" w:rsidRDefault="003E7349" w:rsidP="00B1365D">
      <w:pPr>
        <w:rPr>
          <w:rFonts w:asciiTheme="minorHAnsi" w:eastAsia="Times New Roman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335"/>
        <w:gridCol w:w="6120"/>
      </w:tblGrid>
      <w:tr w:rsidR="003E7349" w:rsidRPr="003E7349" w14:paraId="3B43EE5E" w14:textId="11AB7519" w:rsidTr="003E7349">
        <w:tc>
          <w:tcPr>
            <w:tcW w:w="2335" w:type="dxa"/>
          </w:tcPr>
          <w:p w14:paraId="25E0C720" w14:textId="77777777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  <w:r w:rsidRPr="003E7349"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  <w:t>Name:</w:t>
            </w:r>
          </w:p>
        </w:tc>
        <w:tc>
          <w:tcPr>
            <w:tcW w:w="6120" w:type="dxa"/>
          </w:tcPr>
          <w:p w14:paraId="43B88B3F" w14:textId="77777777" w:rsid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  <w:p w14:paraId="79B7FBB9" w14:textId="03A09D20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</w:tc>
      </w:tr>
      <w:tr w:rsidR="003E7349" w:rsidRPr="003E7349" w14:paraId="32C9A05F" w14:textId="2240D887" w:rsidTr="003E7349">
        <w:tc>
          <w:tcPr>
            <w:tcW w:w="2335" w:type="dxa"/>
          </w:tcPr>
          <w:p w14:paraId="381C5A86" w14:textId="77777777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  <w:r w:rsidRPr="003E7349"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  <w:t xml:space="preserve">Contact number 1: </w:t>
            </w:r>
          </w:p>
        </w:tc>
        <w:tc>
          <w:tcPr>
            <w:tcW w:w="6120" w:type="dxa"/>
          </w:tcPr>
          <w:p w14:paraId="6325FAB2" w14:textId="77777777" w:rsid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  <w:p w14:paraId="2CBF714F" w14:textId="19C2D9B0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</w:tc>
      </w:tr>
      <w:tr w:rsidR="003E7349" w:rsidRPr="003E7349" w14:paraId="1153F285" w14:textId="476ABB5D" w:rsidTr="003E7349">
        <w:tc>
          <w:tcPr>
            <w:tcW w:w="2335" w:type="dxa"/>
          </w:tcPr>
          <w:p w14:paraId="7C1A203E" w14:textId="77777777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  <w:r w:rsidRPr="003E7349"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  <w:t>Contact number 2:</w:t>
            </w:r>
          </w:p>
        </w:tc>
        <w:tc>
          <w:tcPr>
            <w:tcW w:w="6120" w:type="dxa"/>
          </w:tcPr>
          <w:p w14:paraId="3F61376C" w14:textId="77777777" w:rsid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  <w:p w14:paraId="64A2CC8E" w14:textId="430F5CA0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</w:tc>
      </w:tr>
    </w:tbl>
    <w:p w14:paraId="09C4635A" w14:textId="5B86DA16" w:rsidR="00B1365D" w:rsidRPr="00B1365D" w:rsidRDefault="00B1365D" w:rsidP="004C5C4D">
      <w:pPr>
        <w:pStyle w:val="ListParagraph"/>
        <w:rPr>
          <w:rFonts w:asciiTheme="minorHAnsi" w:eastAsia="Times New Roman" w:hAnsiTheme="minorHAnsi" w:cstheme="minorHAnsi"/>
          <w:bCs/>
        </w:rPr>
      </w:pPr>
    </w:p>
    <w:p w14:paraId="2F84240F" w14:textId="77777777" w:rsidR="00B1365D" w:rsidRPr="00B1365D" w:rsidRDefault="00B1365D" w:rsidP="00B1365D">
      <w:pPr>
        <w:pStyle w:val="ListParagraph"/>
        <w:rPr>
          <w:rFonts w:asciiTheme="minorHAnsi" w:eastAsia="Times New Roman" w:hAnsiTheme="minorHAnsi" w:cstheme="minorHAnsi"/>
          <w:bCs/>
        </w:rPr>
      </w:pPr>
    </w:p>
    <w:p w14:paraId="151B1730" w14:textId="77777777" w:rsidR="00650DB2" w:rsidRPr="00B1365D" w:rsidRDefault="00650DB2">
      <w:pPr>
        <w:rPr>
          <w:rFonts w:asciiTheme="minorHAnsi" w:hAnsiTheme="minorHAnsi" w:cstheme="minorHAnsi"/>
        </w:rPr>
      </w:pPr>
    </w:p>
    <w:sectPr w:rsidR="00650DB2" w:rsidRPr="00B136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5728D2"/>
    <w:multiLevelType w:val="hybridMultilevel"/>
    <w:tmpl w:val="80386D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527D98"/>
    <w:multiLevelType w:val="hybridMultilevel"/>
    <w:tmpl w:val="C2E091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706056"/>
    <w:multiLevelType w:val="hybridMultilevel"/>
    <w:tmpl w:val="056ECC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tjQzNjYxsjA0N7BQ0lEKTi0uzszPAykwqQUA5B/sCiwAAAA="/>
  </w:docVars>
  <w:rsids>
    <w:rsidRoot w:val="000B01C5"/>
    <w:rsid w:val="00004F5A"/>
    <w:rsid w:val="0007714E"/>
    <w:rsid w:val="000B01C5"/>
    <w:rsid w:val="000E130F"/>
    <w:rsid w:val="0010741F"/>
    <w:rsid w:val="002304B6"/>
    <w:rsid w:val="00330D73"/>
    <w:rsid w:val="003E7349"/>
    <w:rsid w:val="00414ED1"/>
    <w:rsid w:val="004C5C4D"/>
    <w:rsid w:val="004F16AB"/>
    <w:rsid w:val="005B3941"/>
    <w:rsid w:val="00650DB2"/>
    <w:rsid w:val="00833120"/>
    <w:rsid w:val="00860115"/>
    <w:rsid w:val="00AA2A8E"/>
    <w:rsid w:val="00B1365D"/>
    <w:rsid w:val="00BA0F63"/>
    <w:rsid w:val="00CB7333"/>
    <w:rsid w:val="00EF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4A58D"/>
  <w15:chartTrackingRefBased/>
  <w15:docId w15:val="{3DEDE393-81C1-49CA-A2C2-DD7CFE1B7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04B6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04B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136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365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1365D"/>
    <w:pPr>
      <w:ind w:left="720"/>
      <w:contextualSpacing/>
    </w:pPr>
  </w:style>
  <w:style w:type="table" w:styleId="TableGrid">
    <w:name w:val="Table Grid"/>
    <w:basedOn w:val="TableNormal"/>
    <w:uiPriority w:val="39"/>
    <w:rsid w:val="003E7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*davin.w@edu.lk" TargetMode="Externa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97BDEC1CE234706BAEA05309E9B9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4084A-336E-4A88-AD86-C7D1909A6F29}"/>
      </w:docPartPr>
      <w:docPartBody>
        <w:p w:rsidR="009470FF" w:rsidRDefault="004C6711" w:rsidP="004C6711">
          <w:pPr>
            <w:pStyle w:val="D97BDEC1CE234706BAEA05309E9B9596"/>
          </w:pPr>
          <w:r w:rsidRPr="00705CCE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C6711"/>
    <w:rsid w:val="00161BE7"/>
    <w:rsid w:val="00437F70"/>
    <w:rsid w:val="004C6711"/>
    <w:rsid w:val="005B4F31"/>
    <w:rsid w:val="00815897"/>
    <w:rsid w:val="008B5A40"/>
    <w:rsid w:val="008F4C21"/>
    <w:rsid w:val="009470FF"/>
    <w:rsid w:val="00B671D3"/>
    <w:rsid w:val="00E458B0"/>
    <w:rsid w:val="00E61AAF"/>
    <w:rsid w:val="00EC38F9"/>
    <w:rsid w:val="00F17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C6711"/>
    <w:rPr>
      <w:color w:val="808080"/>
    </w:rPr>
  </w:style>
  <w:style w:type="paragraph" w:customStyle="1" w:styleId="D97BDEC1CE234706BAEA05309E9B9596">
    <w:name w:val="D97BDEC1CE234706BAEA05309E9B9596"/>
    <w:rsid w:val="004C67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Paper</dc:title>
  <dc:subject/>
  <dc:creator>Charitha Thambiliyagodage</dc:creator>
  <cp:keywords/>
  <dc:description/>
  <cp:lastModifiedBy>Rajapaksha</cp:lastModifiedBy>
  <cp:revision>33</cp:revision>
  <dcterms:created xsi:type="dcterms:W3CDTF">2022-01-18T03:51:00Z</dcterms:created>
  <dcterms:modified xsi:type="dcterms:W3CDTF">2025-06-24T17:50:00Z</dcterms:modified>
</cp:coreProperties>
</file>